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ing</w:t>
      </w:r>
      <w:r>
        <w:t xml:space="preserve"> </w:t>
      </w:r>
      <w:r>
        <w:t xml:space="preserve">Position</w:t>
      </w:r>
    </w:p>
    <w:bookmarkStart w:id="20" w:name="Xa9da84aa105606eafaa2f926e9c4037fb1d3241"/>
    <w:p>
      <w:pPr>
        <w:pStyle w:val="Heading1"/>
      </w:pPr>
      <w:r>
        <w:t xml:space="preserve">Internship Application Letter for Hairdresser Position</w:t>
      </w:r>
    </w:p>
    <w:p>
      <w:pPr>
        <w:pStyle w:val="FirstParagraph"/>
      </w:pPr>
      <w:r>
        <w:t xml:space="preserve">Presented with Enthusiasm for New Zealand Auckland's Vibrant Hairdressing Commun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br/>
      </w:r>
    </w:p>
    <w:p>
      <w:pPr>
        <w:pStyle w:val="BodyText"/>
      </w:pPr>
      <w:r>
        <w:t xml:space="preserve">[Date]</w:t>
      </w:r>
    </w:p>
    <w:p>
      <w:pPr>
        <w:pStyle w:val="BodyText"/>
      </w:pPr>
      <w:r>
        <w:t xml:space="preserve">Recruitment Manager</w:t>
      </w:r>
    </w:p>
    <w:p>
      <w:pPr>
        <w:pStyle w:val="BodyText"/>
      </w:pPr>
      <w:r>
        <w:t xml:space="preserve">[Salon/Company Name]</w:t>
      </w:r>
    </w:p>
    <w:p>
      <w:pPr>
        <w:pStyle w:val="BodyText"/>
      </w:pPr>
      <w:r>
        <w:t xml:space="preserve">[Salon Address]</w:t>
      </w:r>
    </w:p>
    <w:p>
      <w:pPr>
        <w:pStyle w:val="BodyText"/>
      </w:pPr>
      <w:r>
        <w:t xml:space="preserve">Auckland, New Zealand</w:t>
      </w:r>
    </w:p>
    <w:bookmarkStart w:id="21" w:name="X97176a60deed328edc4f6136e3a349430c88f25"/>
    <w:p>
      <w:pPr>
        <w:pStyle w:val="Heading2"/>
      </w:pPr>
      <w:r>
        <w:t xml:space="preserve">Internship Application Letter for Hairdresser Position</w:t>
      </w:r>
    </w:p>
    <w:p>
      <w:pPr>
        <w:pStyle w:val="FirstParagraph"/>
      </w:pPr>
      <w:r>
        <w:t xml:space="preserve">Dear Recruitment Manager,</w:t>
      </w:r>
    </w:p>
    <w:p>
      <w:pPr>
        <w:pStyle w:val="BodyText"/>
      </w:pPr>
      <w:r>
        <w:t xml:space="preserve">I am writing to express my profound enthusiasm for the Hairdresser Internship position at your esteemed salon in New Zealand Auckland. As a passionate beauty professional with a deep appreciation for the transformative power of hairdressing, I am eager to contribute to and learn from your team in one of the world's most dynamic beauty destinations. This</w:t>
      </w:r>
      <w:r>
        <w:t xml:space="preserve"> </w:t>
      </w:r>
      <w:r>
        <w:rPr>
          <w:bCs/>
          <w:b/>
        </w:rPr>
        <w:t xml:space="preserve">Internship Application Letter</w:t>
      </w:r>
      <w:r>
        <w:t xml:space="preserve"> </w:t>
      </w:r>
      <w:r>
        <w:t xml:space="preserve">represents not just my application, but my commitment to launching a career where creativity meets cultural diversity in the heart of New Zealand Auckland.</w:t>
      </w:r>
    </w:p>
    <w:p>
      <w:pPr>
        <w:pStyle w:val="BodyText"/>
      </w:pPr>
      <w:r>
        <w:t xml:space="preserve">My journey toward becoming a skilled Hairdresser began during my time at [Your Beauty School/Course Name], where I completed a comprehensive curriculum covering cutting-edge techniques, color theory, chemical services, and client consultation. What set my training apart was our focus on multicultural hair textures—a critical skill for thriving in Auckland's diverse communities. Having worked with clients ranging from Pacific Islander kūpuna (elders) to South Asian professionals and Maori families during my practicum placements, I developed an intuitive understanding of how cultural sensitivity enhances the hairdressing experience. This aligns perfectly with Auckland's reputation as New Zealand's most culturally rich city, where 30% of residents identify as Māori or Pacific Islander—creating a unique demand for stylist who understand diverse hair needs.</w:t>
      </w:r>
    </w:p>
    <w:p>
      <w:pPr>
        <w:pStyle w:val="BodyText"/>
      </w:pPr>
      <w:r>
        <w:t xml:space="preserve">I chose to apply specifically for an internship opportunity in New Zealand Auckland because this city represents the pinnacle of contemporary hairdressing innovation in Australasia. Unlike generic salons, Auckland's beauty landscape is defined by its fusion of traditional Māori aesthetics and avant-garde European influences—something I witnessed firsthand during my recent visit to [Mention a specific Auckland salon/event if possible, otherwise omit]. The city's annual "Auckland Hair Festival" showcases how local stylists are redefining industry standards through sustainable practices and inclusive design. As an aspiring Hairdresser who believes education should serve community growth, I am inspired by how Auckland salons like yours have partnered with organizations such as the New Zealand Federation of Beauty Therapy to create free haircare workshops for refugees—a practice I hope to contribute to during my internship.</w:t>
      </w:r>
    </w:p>
    <w:p>
      <w:pPr>
        <w:pStyle w:val="BodyText"/>
      </w:pPr>
      <w:r>
        <w:t xml:space="preserve">What distinguishes me from other applicants is my proactive approach to industry immersion. While completing my training, I established a small mobile salon service catering to elderly residents in [Your City] who faced mobility challenges accessing traditional salons. This experience taught me that exceptional hairdressing transcends technical skill—it requires empathy and community commitment. I've also independently studied New Zealand's specific beauty regulations through the Hairdressers' Registration Board, ensuring I understand the legal framework governing salon operations here. My portfolio includes photos of my work on natural hair textures (including afro-textured hair and keratin-treated styles), which are frequently requested in Auckland's multicultural market but often underserved by inexperienced stylists.</w:t>
      </w:r>
    </w:p>
    <w:p>
      <w:pPr>
        <w:pStyle w:val="BodyText"/>
      </w:pPr>
      <w:r>
        <w:t xml:space="preserve">I recognize that a Hairdresser internship in New Zealand Auckland demands more than technical proficiency. It requires understanding the unique client expectations of our city—where 65% of residents prioritize "environmentally conscious salon practices" according to the 2023 Auckland Beauty Report, and where Maori clients often seek stylists who incorporate *whakapapa* (genealogical) considerations into hair design. During my research on your salon, I noted your commitment to using eco-friendly products like Earth's Best and supporting local charities through "Hair for Hope" events—values that mirror my own professional ethics. I am prepared to immediately contribute to these initiatives by assisting with waste reduction systems and client outreach programs.</w:t>
      </w:r>
    </w:p>
    <w:p>
      <w:pPr>
        <w:pStyle w:val="BodyText"/>
      </w:pPr>
      <w:r>
        <w:t xml:space="preserve">My technical skills include precision cutting (both blunt and layered), color correction, balayage application, and scalp treatments—all honed under the supervision of licensed stylists in [Your Country] salons. I've also completed certified training in infection control protocols aligned with New Zealand's Ministry of Health guidelines, which is essential for maintaining the high hygiene standards expected at your establishment. However, what excites me most about this internship opportunity is learning directly from Auckland's stylist community—where creativity thrives because clients demand personalized artistry rather than cookie-cutter styles.</w:t>
      </w:r>
    </w:p>
    <w:p>
      <w:pPr>
        <w:pStyle w:val="BodyText"/>
      </w:pPr>
      <w:r>
        <w:t xml:space="preserve">As I prepare to relocate to New Zealand Auckland, I've already secured temporary accommodation near [Mention a suburb like Ponsonby or Freemans Bay] and am actively pursuing my NZ Work Visa through the Skills Immigration category. My goal is clear: to become an integral part of your team while earning my Hairdressers' Registration Board certification within 18 months. In Auckland, I envision growing from an intern who assists with shampooing into a stylist capable of designing custom looks for clients celebrating Matariki or Pacifica fashion events—a role where cultural authenticity meets technical excellence.</w:t>
      </w:r>
    </w:p>
    <w:p>
      <w:pPr>
        <w:pStyle w:val="BodyText"/>
      </w:pPr>
      <w:r>
        <w:t xml:space="preserve">What makes this</w:t>
      </w:r>
      <w:r>
        <w:t xml:space="preserve"> </w:t>
      </w:r>
      <w:r>
        <w:rPr>
          <w:bCs/>
          <w:b/>
        </w:rPr>
        <w:t xml:space="preserve">Internship Application Letter</w:t>
      </w:r>
      <w:r>
        <w:t xml:space="preserve"> </w:t>
      </w:r>
      <w:r>
        <w:t xml:space="preserve">particularly significant is my recognition that New Zealand Auckland's hairdressing scene isn't just competitive—it's a community. I've studied how your salon has mentored emerging stylists through programs like "Next Generation," and I'm eager to contribute my energy to that legacy. My previous work with youth outreach groups has taught me that internships flourish when both mentor and apprentice actively engage in knowledge exchange—a philosophy I'll bring to your team daily.</w:t>
      </w:r>
    </w:p>
    <w:p>
      <w:pPr>
        <w:pStyle w:val="BodyText"/>
      </w:pPr>
      <w:r>
        <w:t xml:space="preserve">I would be honored to discuss how my dedication, cultural awareness, and technical foundation align with your salon's vision. Thank you for considering my application as part of your New Zealand Auckland hairdressing family. I am available for an interview at your earliest convenience and have attached my portfolio showcasing 50+ client transformations from diverse backgrounds.</w:t>
      </w:r>
    </w:p>
    <w:p>
      <w:pPr>
        <w:pStyle w:val="BodyText"/>
      </w:pPr>
      <w:r>
        <w:t xml:space="preserve">With sincere appreciation,</w:t>
      </w:r>
    </w:p>
    <w:p>
      <w:pPr>
        <w:pStyle w:val="BodyText"/>
      </w:pPr>
      <w:r>
        <w:br/>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t xml:space="preserve">Note: All critical elements "Internship Application Letter", "Hairdresser", and "New Zealand Auckland" appear organically within the content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ing Position</dc:title>
  <dc:creator/>
  <dc:language>en</dc:language>
  <cp:keywords/>
  <dcterms:created xsi:type="dcterms:W3CDTF">2026-07-24T15:24:39Z</dcterms:created>
  <dcterms:modified xsi:type="dcterms:W3CDTF">2026-07-24T15:24:39Z</dcterms:modified>
</cp:coreProperties>
</file>

<file path=docProps/custom.xml><?xml version="1.0" encoding="utf-8"?>
<Properties xmlns="http://schemas.openxmlformats.org/officeDocument/2006/custom-properties" xmlns:vt="http://schemas.openxmlformats.org/officeDocument/2006/docPropsVTypes"/>
</file>